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91492" w14:textId="77777777" w:rsidR="00795DA7" w:rsidRPr="00AF0B65" w:rsidRDefault="008360E6" w:rsidP="00AF0B65">
      <w:pPr>
        <w:pStyle w:val="Title"/>
        <w:shd w:val="clear" w:color="auto" w:fill="377BCD"/>
        <w:rPr>
          <w:rFonts w:asciiTheme="minorHAnsi" w:hAnsiTheme="minorHAnsi" w:cstheme="minorHAnsi"/>
          <w:color w:val="FFFFFF" w:themeColor="background1"/>
          <w:sz w:val="36"/>
          <w:szCs w:val="36"/>
        </w:rPr>
      </w:pPr>
      <w:r w:rsidRPr="00AF0B65">
        <w:rPr>
          <w:rFonts w:asciiTheme="minorHAnsi" w:hAnsiTheme="minorHAnsi" w:cstheme="minorHAnsi"/>
          <w:color w:val="FFFFFF" w:themeColor="background1"/>
          <w:sz w:val="36"/>
          <w:szCs w:val="36"/>
        </w:rPr>
        <w:t>Employee</w:t>
      </w:r>
      <w:r w:rsidR="006D34E0" w:rsidRPr="00AF0B65">
        <w:rPr>
          <w:rFonts w:asciiTheme="minorHAnsi" w:hAnsiTheme="minorHAnsi" w:cstheme="minorHAnsi"/>
          <w:color w:val="FFFFFF" w:themeColor="background1"/>
          <w:sz w:val="36"/>
          <w:szCs w:val="36"/>
        </w:rPr>
        <w:t xml:space="preserve"> Data Sheet</w:t>
      </w:r>
    </w:p>
    <w:p w14:paraId="32A72A7D" w14:textId="4A26D1F9" w:rsidR="000B6325" w:rsidRPr="00ED233D" w:rsidRDefault="004A10BD" w:rsidP="00943BCF">
      <w:pPr>
        <w:jc w:val="center"/>
        <w:rPr>
          <w:rFonts w:asciiTheme="minorHAnsi" w:hAnsiTheme="minorHAnsi" w:cstheme="minorHAnsi"/>
          <w:b/>
          <w:sz w:val="20"/>
          <w:szCs w:val="20"/>
        </w:rPr>
      </w:pPr>
      <w:r w:rsidRPr="00ED233D">
        <w:rPr>
          <w:rFonts w:asciiTheme="minorHAnsi" w:hAnsiTheme="minorHAnsi" w:cstheme="minorHAnsi"/>
          <w:b/>
          <w:sz w:val="20"/>
          <w:szCs w:val="20"/>
        </w:rPr>
        <w:t>WE’D LIKE TO GET TO KNOW YOU BETTER! PLEASE TELL US A LITTLE ABOUT YOURSELF</w:t>
      </w:r>
    </w:p>
    <w:p w14:paraId="5215C437" w14:textId="77777777" w:rsidR="005156E8" w:rsidRPr="00ED233D" w:rsidRDefault="005156E8" w:rsidP="00740B35">
      <w:pPr>
        <w:rPr>
          <w:rFonts w:asciiTheme="minorHAnsi" w:hAnsiTheme="minorHAnsi" w:cstheme="minorHAnsi"/>
          <w:b/>
          <w:sz w:val="16"/>
          <w:szCs w:val="16"/>
        </w:rPr>
      </w:pPr>
    </w:p>
    <w:p w14:paraId="281564C6" w14:textId="77777777" w:rsidR="006D34E0" w:rsidRPr="00ED233D" w:rsidRDefault="004A10BD" w:rsidP="006D34E0">
      <w:pPr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57C7BDE5" w14:textId="77777777" w:rsidR="00C31918" w:rsidRPr="00ED233D" w:rsidRDefault="002A1C35" w:rsidP="006D34E0">
      <w:pPr>
        <w:rPr>
          <w:rFonts w:asciiTheme="minorHAnsi" w:hAnsiTheme="minorHAnsi" w:cstheme="minorHAnsi"/>
          <w:smallCaps/>
        </w:rPr>
      </w:pPr>
      <w:r w:rsidRPr="00ED233D">
        <w:rPr>
          <w:rFonts w:asciiTheme="minorHAnsi" w:hAnsiTheme="minorHAnsi" w:cstheme="minorHAnsi"/>
          <w:smallCaps/>
        </w:rPr>
        <w:t>Your Name</w:t>
      </w:r>
      <w:r w:rsidR="004A10BD" w:rsidRPr="00ED233D">
        <w:rPr>
          <w:rFonts w:asciiTheme="minorHAnsi" w:hAnsiTheme="minorHAnsi" w:cstheme="minorHAnsi"/>
        </w:rPr>
        <w:t xml:space="preserve"> </w:t>
      </w:r>
      <w:r w:rsidR="00E803AF" w:rsidRPr="00ED233D">
        <w:rPr>
          <w:rFonts w:asciiTheme="minorHAnsi" w:hAnsiTheme="minorHAnsi" w:cstheme="minorHAnsi"/>
        </w:rPr>
        <w:t xml:space="preserve">                                                       </w:t>
      </w:r>
      <w:r w:rsidR="004A10BD" w:rsidRPr="00ED233D">
        <w:rPr>
          <w:rFonts w:asciiTheme="minorHAnsi" w:hAnsiTheme="minorHAnsi" w:cstheme="minorHAnsi"/>
          <w:b/>
          <w:sz w:val="16"/>
          <w:szCs w:val="16"/>
        </w:rPr>
        <w:t>[PLEASE PRINT</w:t>
      </w:r>
      <w:r w:rsidR="00E803AF" w:rsidRPr="00ED233D">
        <w:rPr>
          <w:rFonts w:asciiTheme="minorHAnsi" w:hAnsiTheme="minorHAnsi" w:cstheme="minorHAnsi"/>
          <w:b/>
          <w:sz w:val="16"/>
          <w:szCs w:val="16"/>
        </w:rPr>
        <w:t>]</w:t>
      </w:r>
      <w:r w:rsidR="004A10BD" w:rsidRPr="00ED233D">
        <w:rPr>
          <w:rFonts w:asciiTheme="minorHAnsi" w:hAnsiTheme="minorHAnsi" w:cstheme="minorHAnsi"/>
          <w:b/>
          <w:sz w:val="16"/>
          <w:szCs w:val="16"/>
        </w:rPr>
        <w:t xml:space="preserve">                       </w:t>
      </w:r>
      <w:r w:rsidRPr="00ED233D">
        <w:rPr>
          <w:rFonts w:asciiTheme="minorHAnsi" w:hAnsiTheme="minorHAnsi" w:cstheme="minorHAnsi"/>
        </w:rPr>
        <w:t xml:space="preserve">   </w:t>
      </w:r>
      <w:r w:rsidR="00943BCF" w:rsidRPr="00ED233D">
        <w:rPr>
          <w:rFonts w:asciiTheme="minorHAnsi" w:hAnsiTheme="minorHAnsi" w:cstheme="minorHAnsi"/>
        </w:rPr>
        <w:t xml:space="preserve">                      </w:t>
      </w:r>
      <w:r w:rsidRPr="00ED233D">
        <w:rPr>
          <w:rFonts w:asciiTheme="minorHAnsi" w:hAnsiTheme="minorHAnsi" w:cstheme="minorHAnsi"/>
        </w:rPr>
        <w:t xml:space="preserve">    </w:t>
      </w:r>
      <w:r w:rsidRPr="00ED233D">
        <w:rPr>
          <w:rFonts w:asciiTheme="minorHAnsi" w:hAnsiTheme="minorHAnsi" w:cstheme="minorHAnsi"/>
          <w:smallCaps/>
        </w:rPr>
        <w:t>Date of Employment</w:t>
      </w:r>
    </w:p>
    <w:p w14:paraId="24CCDC59" w14:textId="77777777" w:rsidR="002A1C35" w:rsidRPr="00ED233D" w:rsidRDefault="002A1C35" w:rsidP="002A1C35">
      <w:pPr>
        <w:jc w:val="center"/>
        <w:rPr>
          <w:rFonts w:asciiTheme="minorHAnsi" w:hAnsiTheme="minorHAnsi" w:cstheme="minorHAnsi"/>
        </w:rPr>
      </w:pPr>
    </w:p>
    <w:p w14:paraId="622E1A39" w14:textId="77777777" w:rsidR="00C31918" w:rsidRPr="00ED233D" w:rsidRDefault="000D108D" w:rsidP="006D34E0">
      <w:pPr>
        <w:rPr>
          <w:rFonts w:asciiTheme="minorHAnsi" w:hAnsiTheme="minorHAnsi" w:cstheme="minorHAnsi"/>
          <w:b/>
        </w:rPr>
      </w:pPr>
      <w:r w:rsidRPr="00ED233D">
        <w:rPr>
          <w:rFonts w:asciiTheme="minorHAnsi" w:hAnsiTheme="minorHAnsi" w:cstheme="minorHAnsi"/>
          <w:b/>
        </w:rPr>
        <w:t>Y</w:t>
      </w:r>
      <w:r w:rsidR="00F314D4" w:rsidRPr="00ED233D">
        <w:rPr>
          <w:rFonts w:asciiTheme="minorHAnsi" w:hAnsiTheme="minorHAnsi" w:cstheme="minorHAnsi"/>
          <w:b/>
        </w:rPr>
        <w:t>our</w:t>
      </w:r>
      <w:r w:rsidR="00943BCF" w:rsidRPr="00ED233D">
        <w:rPr>
          <w:rFonts w:asciiTheme="minorHAnsi" w:hAnsiTheme="minorHAnsi" w:cstheme="minorHAnsi"/>
          <w:b/>
        </w:rPr>
        <w:t xml:space="preserve"> </w:t>
      </w:r>
      <w:r w:rsidRPr="00ED233D">
        <w:rPr>
          <w:rFonts w:asciiTheme="minorHAnsi" w:hAnsiTheme="minorHAnsi" w:cstheme="minorHAnsi"/>
          <w:b/>
        </w:rPr>
        <w:t>F</w:t>
      </w:r>
      <w:r w:rsidR="00C31918" w:rsidRPr="00ED233D">
        <w:rPr>
          <w:rFonts w:asciiTheme="minorHAnsi" w:hAnsiTheme="minorHAnsi" w:cstheme="minorHAnsi"/>
          <w:b/>
        </w:rPr>
        <w:t>avorite</w:t>
      </w:r>
      <w:r w:rsidRPr="00ED233D">
        <w:rPr>
          <w:rFonts w:asciiTheme="minorHAnsi" w:hAnsiTheme="minorHAnsi" w:cstheme="minorHAnsi"/>
          <w:b/>
        </w:rPr>
        <w:t>s Lis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73"/>
        <w:gridCol w:w="3299"/>
        <w:gridCol w:w="3710"/>
      </w:tblGrid>
      <w:tr w:rsidR="00AF0B65" w:rsidRPr="00ED233D" w14:paraId="399A0330" w14:textId="77777777" w:rsidTr="00AF0B65">
        <w:tc>
          <w:tcPr>
            <w:tcW w:w="3673" w:type="dxa"/>
            <w:shd w:val="clear" w:color="auto" w:fill="auto"/>
          </w:tcPr>
          <w:p w14:paraId="1DB0D905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Candy:</w:t>
            </w:r>
          </w:p>
        </w:tc>
        <w:tc>
          <w:tcPr>
            <w:tcW w:w="3299" w:type="dxa"/>
          </w:tcPr>
          <w:p w14:paraId="787082A0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24826644" w14:textId="44F7FB4D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Soft drink:</w:t>
            </w:r>
          </w:p>
        </w:tc>
      </w:tr>
      <w:tr w:rsidR="00AF0B65" w:rsidRPr="00ED233D" w14:paraId="6BF80486" w14:textId="77777777" w:rsidTr="00AF0B65">
        <w:tc>
          <w:tcPr>
            <w:tcW w:w="3673" w:type="dxa"/>
            <w:shd w:val="clear" w:color="auto" w:fill="auto"/>
          </w:tcPr>
          <w:p w14:paraId="64792306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Flower:</w:t>
            </w:r>
          </w:p>
        </w:tc>
        <w:tc>
          <w:tcPr>
            <w:tcW w:w="3299" w:type="dxa"/>
          </w:tcPr>
          <w:p w14:paraId="106209F5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16418E2D" w14:textId="0F50232C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Snacks:</w:t>
            </w:r>
          </w:p>
        </w:tc>
      </w:tr>
      <w:tr w:rsidR="00AF0B65" w:rsidRPr="00ED233D" w14:paraId="7DF3318A" w14:textId="77777777" w:rsidTr="00AF0B65">
        <w:tc>
          <w:tcPr>
            <w:tcW w:w="3673" w:type="dxa"/>
            <w:shd w:val="clear" w:color="auto" w:fill="auto"/>
          </w:tcPr>
          <w:p w14:paraId="24D28104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Dessert:</w:t>
            </w:r>
          </w:p>
        </w:tc>
        <w:tc>
          <w:tcPr>
            <w:tcW w:w="3299" w:type="dxa"/>
          </w:tcPr>
          <w:p w14:paraId="4624F697" w14:textId="77777777" w:rsidR="00AF0B65" w:rsidRPr="00ED233D" w:rsidRDefault="00AF0B65" w:rsidP="00A11E51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3AAC4581" w14:textId="1C24AD9C" w:rsidR="00AF0B65" w:rsidRPr="00ED233D" w:rsidRDefault="00AF0B65" w:rsidP="00A11E51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Kind of food:</w:t>
            </w:r>
          </w:p>
        </w:tc>
      </w:tr>
      <w:tr w:rsidR="00AF0B65" w:rsidRPr="00ED233D" w14:paraId="57B9C3BD" w14:textId="77777777" w:rsidTr="00AF0B65">
        <w:tc>
          <w:tcPr>
            <w:tcW w:w="3673" w:type="dxa"/>
            <w:shd w:val="clear" w:color="auto" w:fill="auto"/>
          </w:tcPr>
          <w:p w14:paraId="75C06681" w14:textId="77777777" w:rsidR="00AF0B65" w:rsidRPr="00ED233D" w:rsidRDefault="00AF0B65" w:rsidP="00BE62C8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Sports team:</w:t>
            </w:r>
          </w:p>
        </w:tc>
        <w:tc>
          <w:tcPr>
            <w:tcW w:w="3299" w:type="dxa"/>
          </w:tcPr>
          <w:p w14:paraId="1FE9EBF0" w14:textId="77777777" w:rsidR="00AF0B65" w:rsidRPr="00ED233D" w:rsidRDefault="00AF0B65" w:rsidP="00F314D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712947F0" w14:textId="1314CC2F" w:rsidR="00AF0B65" w:rsidRPr="00ED233D" w:rsidRDefault="00AF0B65" w:rsidP="00F314D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Kind of movie:</w:t>
            </w:r>
          </w:p>
        </w:tc>
      </w:tr>
      <w:tr w:rsidR="00AF0B65" w:rsidRPr="00ED233D" w14:paraId="3EBC3518" w14:textId="77777777" w:rsidTr="00AF0B65">
        <w:tc>
          <w:tcPr>
            <w:tcW w:w="3673" w:type="dxa"/>
            <w:shd w:val="clear" w:color="auto" w:fill="auto"/>
          </w:tcPr>
          <w:p w14:paraId="0C9705C0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Kind of music:</w:t>
            </w:r>
          </w:p>
        </w:tc>
        <w:tc>
          <w:tcPr>
            <w:tcW w:w="3299" w:type="dxa"/>
          </w:tcPr>
          <w:p w14:paraId="4ACE3537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18C4534B" w14:textId="6C0D06E3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Place to shop:</w:t>
            </w:r>
          </w:p>
        </w:tc>
      </w:tr>
      <w:tr w:rsidR="00AF0B65" w:rsidRPr="00ED233D" w14:paraId="5758E461" w14:textId="77777777" w:rsidTr="00AF0B65">
        <w:tc>
          <w:tcPr>
            <w:tcW w:w="3673" w:type="dxa"/>
            <w:shd w:val="clear" w:color="auto" w:fill="auto"/>
          </w:tcPr>
          <w:p w14:paraId="554DB32F" w14:textId="77777777" w:rsidR="00AF0B65" w:rsidRPr="00ED233D" w:rsidRDefault="00AF0B65" w:rsidP="00E803AF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Charitable organization or cause:</w:t>
            </w:r>
          </w:p>
        </w:tc>
        <w:tc>
          <w:tcPr>
            <w:tcW w:w="3299" w:type="dxa"/>
          </w:tcPr>
          <w:p w14:paraId="1714844B" w14:textId="77777777" w:rsidR="00AF0B65" w:rsidRPr="00ED233D" w:rsidRDefault="00AF0B65" w:rsidP="000D108D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20DFE745" w14:textId="63DC5778" w:rsidR="00AF0B65" w:rsidRPr="00ED233D" w:rsidRDefault="00AF0B65" w:rsidP="000D108D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Restaurants:</w:t>
            </w:r>
          </w:p>
          <w:p w14:paraId="48B809B3" w14:textId="77777777" w:rsidR="00AF0B65" w:rsidRPr="00ED233D" w:rsidRDefault="00AF0B65" w:rsidP="000D108D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F0B65" w:rsidRPr="00ED233D" w14:paraId="7831006F" w14:textId="77777777" w:rsidTr="00AF0B65">
        <w:tc>
          <w:tcPr>
            <w:tcW w:w="3673" w:type="dxa"/>
            <w:shd w:val="clear" w:color="auto" w:fill="auto"/>
          </w:tcPr>
          <w:p w14:paraId="083E3A9A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Group/artist:</w:t>
            </w:r>
          </w:p>
        </w:tc>
        <w:tc>
          <w:tcPr>
            <w:tcW w:w="3299" w:type="dxa"/>
          </w:tcPr>
          <w:p w14:paraId="4097640D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565AE5DC" w14:textId="0923E1BA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Board and/or video games:</w:t>
            </w:r>
          </w:p>
        </w:tc>
      </w:tr>
      <w:tr w:rsidR="00AF0B65" w:rsidRPr="00ED233D" w14:paraId="7DC8CAFD" w14:textId="77777777" w:rsidTr="00AF0B65">
        <w:tc>
          <w:tcPr>
            <w:tcW w:w="3673" w:type="dxa"/>
            <w:shd w:val="clear" w:color="auto" w:fill="auto"/>
          </w:tcPr>
          <w:p w14:paraId="0AEAA886" w14:textId="77777777" w:rsidR="00AF0B65" w:rsidRPr="00ED233D" w:rsidRDefault="00AF0B65" w:rsidP="00A11E51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TV shows:</w:t>
            </w:r>
          </w:p>
        </w:tc>
        <w:tc>
          <w:tcPr>
            <w:tcW w:w="3299" w:type="dxa"/>
          </w:tcPr>
          <w:p w14:paraId="3B1FB31A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674FDC71" w14:textId="0AE62B81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Radio station:</w:t>
            </w:r>
          </w:p>
        </w:tc>
      </w:tr>
    </w:tbl>
    <w:p w14:paraId="1B205A5A" w14:textId="77777777" w:rsidR="00740B35" w:rsidRPr="00ED233D" w:rsidRDefault="00943BCF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>Your hobbies/interests/t</w:t>
      </w:r>
      <w:r w:rsidR="004A10BD" w:rsidRPr="00ED233D">
        <w:rPr>
          <w:rFonts w:asciiTheme="minorHAnsi" w:hAnsiTheme="minorHAnsi" w:cstheme="minorHAnsi"/>
        </w:rPr>
        <w:t xml:space="preserve">alents: </w:t>
      </w:r>
      <w:r w:rsidR="004A10BD" w:rsidRPr="00ED233D">
        <w:rPr>
          <w:rFonts w:asciiTheme="minorHAnsi" w:hAnsiTheme="minorHAnsi" w:cstheme="minorHAnsi"/>
        </w:rPr>
        <w:tab/>
      </w:r>
    </w:p>
    <w:p w14:paraId="4336EDB6" w14:textId="77777777" w:rsidR="005B0E0D" w:rsidRPr="00ED233D" w:rsidRDefault="005B0E0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2D4A2FBE" w14:textId="7DDEFCAB" w:rsidR="00740B35" w:rsidRPr="00ED233D" w:rsidRDefault="000D108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Other than money, if we were to give you an </w:t>
      </w:r>
      <w:r w:rsidR="00A11E51" w:rsidRPr="00ED233D">
        <w:rPr>
          <w:rFonts w:asciiTheme="minorHAnsi" w:hAnsiTheme="minorHAnsi" w:cstheme="minorHAnsi"/>
        </w:rPr>
        <w:t>appreciation</w:t>
      </w:r>
      <w:r w:rsidR="00740B35" w:rsidRPr="00ED233D">
        <w:rPr>
          <w:rFonts w:asciiTheme="minorHAnsi" w:hAnsiTheme="minorHAnsi" w:cstheme="minorHAnsi"/>
        </w:rPr>
        <w:t xml:space="preserve"> award, what</w:t>
      </w:r>
      <w:r w:rsidR="00B24E98">
        <w:rPr>
          <w:rFonts w:asciiTheme="minorHAnsi" w:hAnsiTheme="minorHAnsi" w:cstheme="minorHAnsi"/>
        </w:rPr>
        <w:t xml:space="preserve"> types of things would you appreciate receiving the most?</w:t>
      </w:r>
    </w:p>
    <w:p w14:paraId="40ADDCC3" w14:textId="77777777" w:rsidR="00B24E98" w:rsidRPr="00ED233D" w:rsidRDefault="00B24E98" w:rsidP="00B24E98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68FB0951" w14:textId="77777777" w:rsidR="00B24E98" w:rsidRPr="00ED233D" w:rsidRDefault="00B24E98" w:rsidP="00B24E98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0D643773" w14:textId="6E9015EB" w:rsidR="00A11E51" w:rsidRPr="00ED233D" w:rsidRDefault="00A11E51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What </w:t>
      </w:r>
      <w:r w:rsidR="005B0E0D" w:rsidRPr="00ED233D">
        <w:rPr>
          <w:rFonts w:asciiTheme="minorHAnsi" w:hAnsiTheme="minorHAnsi" w:cstheme="minorHAnsi"/>
        </w:rPr>
        <w:t xml:space="preserve">three or four things </w:t>
      </w:r>
      <w:r w:rsidRPr="00ED233D">
        <w:rPr>
          <w:rFonts w:asciiTheme="minorHAnsi" w:hAnsiTheme="minorHAnsi" w:cstheme="minorHAnsi"/>
        </w:rPr>
        <w:t xml:space="preserve">do </w:t>
      </w:r>
      <w:r w:rsidR="005B0E0D" w:rsidRPr="00ED233D">
        <w:rPr>
          <w:rFonts w:asciiTheme="minorHAnsi" w:hAnsiTheme="minorHAnsi" w:cstheme="minorHAnsi"/>
        </w:rPr>
        <w:t>you like to do for fun</w:t>
      </w:r>
      <w:r w:rsidR="00E803AF" w:rsidRPr="00ED233D">
        <w:rPr>
          <w:rFonts w:asciiTheme="minorHAnsi" w:hAnsiTheme="minorHAnsi" w:cstheme="minorHAnsi"/>
        </w:rPr>
        <w:t xml:space="preserve">? </w:t>
      </w:r>
      <w:r w:rsidR="004A10BD" w:rsidRPr="00ED233D">
        <w:rPr>
          <w:rFonts w:asciiTheme="minorHAnsi" w:hAnsiTheme="minorHAnsi" w:cstheme="minorHAnsi"/>
        </w:rPr>
        <w:tab/>
      </w:r>
    </w:p>
    <w:p w14:paraId="58AFE768" w14:textId="77777777" w:rsidR="004A10BD" w:rsidRPr="00ED233D" w:rsidRDefault="004A10BD" w:rsidP="004A10BD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6F4D5632" w14:textId="77777777" w:rsidR="005156E8" w:rsidRPr="00ED233D" w:rsidRDefault="00943BCF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Which </w:t>
      </w:r>
      <w:r w:rsidR="00A11E51" w:rsidRPr="00ED233D">
        <w:rPr>
          <w:rFonts w:asciiTheme="minorHAnsi" w:hAnsiTheme="minorHAnsi" w:cstheme="minorHAnsi"/>
        </w:rPr>
        <w:t>clubs or other organizations</w:t>
      </w:r>
      <w:r w:rsidRPr="00ED233D">
        <w:rPr>
          <w:rFonts w:asciiTheme="minorHAnsi" w:hAnsiTheme="minorHAnsi" w:cstheme="minorHAnsi"/>
        </w:rPr>
        <w:t xml:space="preserve"> do you belong to</w:t>
      </w:r>
      <w:r w:rsidR="00A11E51" w:rsidRPr="00ED233D">
        <w:rPr>
          <w:rFonts w:asciiTheme="minorHAnsi" w:hAnsiTheme="minorHAnsi" w:cstheme="minorHAnsi"/>
        </w:rPr>
        <w:t>?</w:t>
      </w:r>
    </w:p>
    <w:p w14:paraId="04F0BF11" w14:textId="77777777" w:rsidR="00A11E51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22DEAF3E" w14:textId="77777777" w:rsidR="00943BCF" w:rsidRPr="00ED233D" w:rsidRDefault="00943BCF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>Please list any training or educational</w:t>
      </w:r>
      <w:r w:rsidR="00D27796" w:rsidRPr="00ED233D">
        <w:rPr>
          <w:rFonts w:asciiTheme="minorHAnsi" w:hAnsiTheme="minorHAnsi" w:cstheme="minorHAnsi"/>
        </w:rPr>
        <w:t xml:space="preserve"> courses you would like to take:</w:t>
      </w:r>
    </w:p>
    <w:p w14:paraId="53F59C9D" w14:textId="77777777" w:rsidR="00943BCF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10860AA1" w14:textId="7A56FFA0" w:rsidR="004A10BD" w:rsidRPr="00ED233D" w:rsidRDefault="00A11E51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Is there anything else </w:t>
      </w:r>
      <w:r w:rsidR="00770301" w:rsidRPr="00ED233D">
        <w:rPr>
          <w:rFonts w:asciiTheme="minorHAnsi" w:hAnsiTheme="minorHAnsi" w:cstheme="minorHAnsi"/>
        </w:rPr>
        <w:t>you would</w:t>
      </w:r>
      <w:r w:rsidRPr="00ED233D">
        <w:rPr>
          <w:rFonts w:asciiTheme="minorHAnsi" w:hAnsiTheme="minorHAnsi" w:cstheme="minorHAnsi"/>
        </w:rPr>
        <w:t xml:space="preserve"> like us to know about you?</w:t>
      </w:r>
    </w:p>
    <w:p w14:paraId="015282EE" w14:textId="77777777" w:rsidR="00A11E51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5575A007" w14:textId="77777777" w:rsidR="004A10BD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1C8915E5" w14:textId="77777777" w:rsidR="004A10BD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5219BFF7" w14:textId="4991DCBB" w:rsidR="005B0E0D" w:rsidRPr="00ED233D" w:rsidRDefault="00ED233D" w:rsidP="00ED233D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sectPr w:rsidR="005B0E0D" w:rsidRPr="00ED233D" w:rsidSect="00943BCF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9F370" w14:textId="77777777" w:rsidR="00C1578F" w:rsidRDefault="00C1578F" w:rsidP="009F1E31">
      <w:r>
        <w:separator/>
      </w:r>
    </w:p>
  </w:endnote>
  <w:endnote w:type="continuationSeparator" w:id="0">
    <w:p w14:paraId="281B60BC" w14:textId="77777777" w:rsidR="00C1578F" w:rsidRDefault="00C1578F" w:rsidP="009F1E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3929F" w14:textId="77777777" w:rsidR="00C1578F" w:rsidRDefault="00C1578F" w:rsidP="009F1E31">
      <w:r>
        <w:separator/>
      </w:r>
    </w:p>
  </w:footnote>
  <w:footnote w:type="continuationSeparator" w:id="0">
    <w:p w14:paraId="54E63F74" w14:textId="77777777" w:rsidR="00C1578F" w:rsidRDefault="00C1578F" w:rsidP="009F1E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1046D" w14:textId="41C1D3EE" w:rsidR="009F1E31" w:rsidRPr="00ED233D" w:rsidRDefault="00ED233D" w:rsidP="009F1E31">
    <w:pPr>
      <w:pStyle w:val="Header"/>
      <w:jc w:val="center"/>
      <w:rPr>
        <w:rFonts w:asciiTheme="minorHAnsi" w:hAnsiTheme="minorHAnsi" w:cstheme="minorHAnsi"/>
        <w:b/>
        <w:bCs/>
        <w:noProof/>
      </w:rPr>
    </w:pPr>
    <w:r w:rsidRPr="00ED233D">
      <w:rPr>
        <w:rFonts w:asciiTheme="minorHAnsi" w:hAnsiTheme="minorHAnsi" w:cstheme="minorHAnsi"/>
        <w:b/>
        <w:bCs/>
        <w:noProof/>
      </w:rPr>
      <w:t>[YOUR LOGO HERE]</w:t>
    </w:r>
  </w:p>
  <w:p w14:paraId="43EC2F32" w14:textId="77777777" w:rsidR="00ED233D" w:rsidRDefault="00ED233D" w:rsidP="009F1E31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sTA3NjM2tLQ0MLdU0lEKTi0uzszPAykwrAUAKKBaZywAAAA="/>
  </w:docVars>
  <w:rsids>
    <w:rsidRoot w:val="00795DA7"/>
    <w:rsid w:val="00002DE0"/>
    <w:rsid w:val="00043DCF"/>
    <w:rsid w:val="00062A2F"/>
    <w:rsid w:val="000B6325"/>
    <w:rsid w:val="000D108D"/>
    <w:rsid w:val="000E4E4F"/>
    <w:rsid w:val="00120E24"/>
    <w:rsid w:val="0012144F"/>
    <w:rsid w:val="001449F2"/>
    <w:rsid w:val="00177683"/>
    <w:rsid w:val="00181600"/>
    <w:rsid w:val="001A085C"/>
    <w:rsid w:val="001A4139"/>
    <w:rsid w:val="002241A8"/>
    <w:rsid w:val="002527A8"/>
    <w:rsid w:val="002A1C35"/>
    <w:rsid w:val="002C2A3C"/>
    <w:rsid w:val="002C412A"/>
    <w:rsid w:val="0031676E"/>
    <w:rsid w:val="0032108C"/>
    <w:rsid w:val="003546E7"/>
    <w:rsid w:val="003625FF"/>
    <w:rsid w:val="003664F7"/>
    <w:rsid w:val="003D377D"/>
    <w:rsid w:val="003F77D5"/>
    <w:rsid w:val="00416A27"/>
    <w:rsid w:val="0042754B"/>
    <w:rsid w:val="0045513E"/>
    <w:rsid w:val="0047040E"/>
    <w:rsid w:val="00477AD3"/>
    <w:rsid w:val="00480CE2"/>
    <w:rsid w:val="0048444F"/>
    <w:rsid w:val="00497CBE"/>
    <w:rsid w:val="004A10BD"/>
    <w:rsid w:val="004C5518"/>
    <w:rsid w:val="004E5819"/>
    <w:rsid w:val="004F47D8"/>
    <w:rsid w:val="004F691E"/>
    <w:rsid w:val="005156E8"/>
    <w:rsid w:val="00540629"/>
    <w:rsid w:val="00556DEA"/>
    <w:rsid w:val="00595FC0"/>
    <w:rsid w:val="005B0E0D"/>
    <w:rsid w:val="005B2D83"/>
    <w:rsid w:val="005D191D"/>
    <w:rsid w:val="005D5364"/>
    <w:rsid w:val="00624F3D"/>
    <w:rsid w:val="00641316"/>
    <w:rsid w:val="006A017C"/>
    <w:rsid w:val="006A08DD"/>
    <w:rsid w:val="006A5FA7"/>
    <w:rsid w:val="006C410F"/>
    <w:rsid w:val="006D1E19"/>
    <w:rsid w:val="006D34E0"/>
    <w:rsid w:val="006D6CEE"/>
    <w:rsid w:val="00727543"/>
    <w:rsid w:val="00740B35"/>
    <w:rsid w:val="00770301"/>
    <w:rsid w:val="00773865"/>
    <w:rsid w:val="00783650"/>
    <w:rsid w:val="00784679"/>
    <w:rsid w:val="00785FFF"/>
    <w:rsid w:val="00795DA7"/>
    <w:rsid w:val="007A42D6"/>
    <w:rsid w:val="00810473"/>
    <w:rsid w:val="00834BB9"/>
    <w:rsid w:val="008360E6"/>
    <w:rsid w:val="00845DFA"/>
    <w:rsid w:val="00860D9E"/>
    <w:rsid w:val="008E437F"/>
    <w:rsid w:val="009321DD"/>
    <w:rsid w:val="00935BA6"/>
    <w:rsid w:val="00943BCF"/>
    <w:rsid w:val="009453CC"/>
    <w:rsid w:val="00952242"/>
    <w:rsid w:val="00974CEB"/>
    <w:rsid w:val="00987DC5"/>
    <w:rsid w:val="009D127B"/>
    <w:rsid w:val="009D5AAD"/>
    <w:rsid w:val="009F1E31"/>
    <w:rsid w:val="00A11E51"/>
    <w:rsid w:val="00A52C49"/>
    <w:rsid w:val="00A83AB0"/>
    <w:rsid w:val="00A96365"/>
    <w:rsid w:val="00AE6AAF"/>
    <w:rsid w:val="00AF0B65"/>
    <w:rsid w:val="00AF4B34"/>
    <w:rsid w:val="00B24E98"/>
    <w:rsid w:val="00B971C6"/>
    <w:rsid w:val="00BB0F6B"/>
    <w:rsid w:val="00C1578F"/>
    <w:rsid w:val="00C31918"/>
    <w:rsid w:val="00C33238"/>
    <w:rsid w:val="00C454B4"/>
    <w:rsid w:val="00C54D7C"/>
    <w:rsid w:val="00C73F8B"/>
    <w:rsid w:val="00CC5F5F"/>
    <w:rsid w:val="00CF2D2F"/>
    <w:rsid w:val="00D06B70"/>
    <w:rsid w:val="00D161D4"/>
    <w:rsid w:val="00D27796"/>
    <w:rsid w:val="00DA0EE7"/>
    <w:rsid w:val="00E02A48"/>
    <w:rsid w:val="00E12672"/>
    <w:rsid w:val="00E1633F"/>
    <w:rsid w:val="00E21223"/>
    <w:rsid w:val="00E624EA"/>
    <w:rsid w:val="00E627D1"/>
    <w:rsid w:val="00E759EC"/>
    <w:rsid w:val="00E803AF"/>
    <w:rsid w:val="00ED233D"/>
    <w:rsid w:val="00F204D1"/>
    <w:rsid w:val="00F314D4"/>
    <w:rsid w:val="00F3463F"/>
    <w:rsid w:val="00F4781C"/>
    <w:rsid w:val="00F73357"/>
    <w:rsid w:val="00F87034"/>
    <w:rsid w:val="00FA73F2"/>
    <w:rsid w:val="00FA7851"/>
    <w:rsid w:val="00FB2887"/>
    <w:rsid w:val="00FD0A96"/>
    <w:rsid w:val="00FD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688A75"/>
  <w15:docId w15:val="{8F0A9533-76A8-4F3B-A16A-C50591495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10BD"/>
    <w:pPr>
      <w:tabs>
        <w:tab w:val="left" w:leader="underscore" w:pos="10800"/>
      </w:tabs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34BB9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3546E7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546E7"/>
    <w:rPr>
      <w:rFonts w:ascii="Cambria" w:eastAsia="Times New Roman" w:hAnsi="Cambria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rsid w:val="006D34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F1E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F1E31"/>
    <w:rPr>
      <w:sz w:val="24"/>
      <w:szCs w:val="24"/>
    </w:rPr>
  </w:style>
  <w:style w:type="paragraph" w:styleId="Footer">
    <w:name w:val="footer"/>
    <w:basedOn w:val="Normal"/>
    <w:link w:val="FooterChar"/>
    <w:rsid w:val="009F1E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F1E31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0D10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D10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D108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1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10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0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4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5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3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23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897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6144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100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700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7605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4720201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34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7961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509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4083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00872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65377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78498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047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02669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49774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17841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11929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0042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983576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55490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53494499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0788077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167842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753372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B0EF9E-5FFE-4502-ACA3-4526784E6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653</Characters>
  <Application>Microsoft Office Word</Application>
  <DocSecurity>0</DocSecurity>
  <Lines>4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vorites Form</vt:lpstr>
    </vt:vector>
  </TitlesOfParts>
  <Company>HISC</Company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vorites Form</dc:title>
  <dc:creator>RRC-BOOKKEEPER</dc:creator>
  <cp:lastModifiedBy>Colleen Pritchard</cp:lastModifiedBy>
  <cp:revision>2</cp:revision>
  <cp:lastPrinted>2018-05-08T17:22:00Z</cp:lastPrinted>
  <dcterms:created xsi:type="dcterms:W3CDTF">2023-04-26T19:45:00Z</dcterms:created>
  <dcterms:modified xsi:type="dcterms:W3CDTF">2023-04-26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87418c645f79b524b53fa39288abfeef352ce33e7d3d4eded836e3b9105b84</vt:lpwstr>
  </property>
</Properties>
</file>